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พิธีเปิดงานประชุมวิชาการ</w:t>
      </w:r>
      <w:r>
        <w:t xml:space="preserve"> </w:t>
      </w:r>
      <w:r>
        <w:t xml:space="preserve">และนิทรรศการศูนย์เทคโนโลยีอิเล็กทรอนิกส์และคอมพิวเตอร์แห่งชาติ</w:t>
      </w:r>
      <w:r>
        <w:t xml:space="preserve"> </w:t>
      </w:r>
      <w:r>
        <w:t xml:space="preserve">ประจำปี</w:t>
      </w:r>
      <w:r>
        <w:t xml:space="preserve"> </w:t>
      </w:r>
      <w:r>
        <w:t xml:space="preserve">2562</w:t>
      </w:r>
      <w:r>
        <w:t xml:space="preserve"> </w:t>
      </w:r>
      <w:r>
        <w:t xml:space="preserve">ห้องที่</w:t>
      </w:r>
      <w:r>
        <w:t xml:space="preserve"> </w:t>
      </w:r>
      <w:r>
        <w:t xml:space="preserve">3</w:t>
      </w:r>
    </w:p>
    <w:p>
      <w:pPr>
        <w:pStyle w:val="Date"/>
      </w:pPr>
      <w:r>
        <w:t xml:space="preserve">วันศุกร์ที่</w:t>
      </w:r>
      <w:r>
        <w:t xml:space="preserve"> </w:t>
      </w:r>
      <w:r>
        <w:t xml:space="preserve">6</w:t>
      </w:r>
      <w:r>
        <w:t xml:space="preserve"> </w:t>
      </w:r>
      <w:r>
        <w:t xml:space="preserve">กันยายน</w:t>
      </w:r>
      <w:r>
        <w:t xml:space="preserve"> </w:t>
      </w:r>
      <w:r>
        <w:t xml:space="preserve">2562</w:t>
      </w:r>
      <w:r>
        <w:t xml:space="preserve"> </w:t>
      </w:r>
      <w:r>
        <w:t xml:space="preserve">เวลา</w:t>
      </w:r>
      <w:r>
        <w:t xml:space="preserve"> </w:t>
      </w:r>
      <w:r>
        <w:t xml:space="preserve">14.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เปิดไฟ]</w:t>
      </w:r>
    </w:p>
    <w:p>
      <w:pPr>
        <w:pStyle w:val="BodyText"/>
      </w:pPr>
      <w:r>
        <w:t xml:space="preserve">(บรรยาย)</w:t>
      </w:r>
    </w:p>
    <w:p>
      <w:pPr>
        <w:pStyle w:val="BodyText"/>
      </w:pPr>
      <w:r>
        <w:t xml:space="preserve">(บรรยาย) ที่นี่คือ NECTEC เราเป็นหน่วยงานวิจัยและพัฒนาอิเล็กทรอนิกส์และเราเป็นหน่วยงานวิจัยอิเล็กทรอนิกส์และคอมพิวเตอร์งานที่เราทำอยู่บนพื้นฐานของความเชื่อของการตามหาวิทยาการใหม่ ๆ แต่ก่อนที่จะเดินทางไปสู่อนาคตร่วมกัน แต่ก่อนที่จะเดินทางไปสู่อนาคตร่วมกัน ต้องเร่ิมต้นทำความเข้าใจกับคำจำกัดความของช่วงเวลาไว้สักหน่อยผลงานทั้งหมดตลอดเวลาที่ผ่านมานั้นมิใช่เป็นจุดสิ้นสุด แต่เป็นเพียงจุดเริ่มต้นของการพัฒนาในขึ้นต่อไปมิใช่เป็นจุดสิ้นสุด แต่เป็นเพียงจุดเริ่มต้นของการพัฒนาในขั้นต่อไป ประวัติศาสตร์และเมื่อสั่งสมนาน ๆ เข้ามันจะเกิดประสบการณ์ซึ่งได้กลายเป็นปัจจัยกำนหนดทิศทางในปัจจุบัน มันคือช่วงเวลาของความทันสมัย</w:t>
      </w:r>
    </w:p>
    <w:p>
      <w:pPr>
        <w:pStyle w:val="BodyText"/>
      </w:pPr>
      <w:r>
        <w:t xml:space="preserve">(บรรยาย) มันคือช่วงเวลาของความทันสมัย และความก้าวหน้าที่จะเข้ามาช่วยขับดันไปยังเป้าหมาย ซึ่งนั่นไม่ใช่เรื่องง่าย เพราะมันยังมาไม่ถึง จิตภาพในอนาคตของคนส่วนใหญ่ จึงเกิดขึ้นในอุดมคติ การจะสร้างความเปลี่ยนแปลงให้เกิดขึ้นได้จริง ไม่สามารถอาศัยเพียงความเชื่อมั่นของความล้ำหน้าเพียงอย่างเดียวการตามหาวันพรุ่งนี้ จำเป็นต้องมีมากกว่าการฝากความหวังไว้กับเวลา และความเชื่อ</w:t>
      </w:r>
    </w:p>
    <w:p>
      <w:pPr>
        <w:pStyle w:val="BodyText"/>
      </w:pPr>
      <w:r>
        <w:t xml:space="preserve">(ดร.ชัย) แต่ความเชื่อย่างเดียวไม่ทำให้เกิดความเปลี่ยนแปลงนะครับ มีทั้งความตั้งใจและความกล้าที่จะเปลี่ยนความเชื่อของเราให้กลายเป็นประโยชน์ที่แท้จริง และนั่นแหละครับ</w:t>
      </w:r>
    </w:p>
    <w:p>
      <w:pPr>
        <w:pStyle w:val="BodyText"/>
      </w:pPr>
      <w:r>
        <w:t xml:space="preserve">(บรรยาย) เป้าหมายของ NECTEC จึงเน้นไปที่การสร้างรากฐานสำคัญเกษตรกรรม อุตสาหกรรมและการบริหารจัดการเมือง เพราะความอัจฉริยะของเทคโนโลยี เข้าไปช่วยยกระดับการวิเคราะห์ ประมวลผล ตลอดจนการเชื่อมโยงข้อมูลจำนวนมหาศาลให้เป็นไปอย่างสะดวก รวดเร็ว และมีประสิทธิภาพเหนือกว่าที่เคยเป็นมา 3 2 1</w:t>
      </w:r>
    </w:p>
    <w:p>
      <w:pPr>
        <w:pStyle w:val="BodyText"/>
      </w:pPr>
      <w:r>
        <w:t xml:space="preserve">[เสียงปล่อยจรวด]</w:t>
      </w:r>
    </w:p>
    <w:p>
      <w:pPr>
        <w:pStyle w:val="BodyText"/>
      </w:pPr>
      <w:r>
        <w:t xml:space="preserve">(ดร.ชัย) เราต้องเหมือนกับนักบินอวกาศ เราต้องมีความตั้งใจ แล้วก็ทำให้เต็มที่ครับไม่ต้องไปใส่ใจนะครับ ว่าผลลัพธ์ที่ได้ออกมานี่ จะเป็นคำชื่หรือว่าจะเป็นแค่ความตั้งใจที่ถูกมองข้าม</w:t>
      </w:r>
    </w:p>
    <w:p>
      <w:pPr>
        <w:pStyle w:val="BodyText"/>
      </w:pPr>
      <w:r>
        <w:t xml:space="preserve">(คุณกิตติ) เทคโนโลยีจะช่วยติดตามสภาพความเปลี่ยนแปลงของสภาพภูมิอากาศที่มีผลต่อการเพาะปลูกการทำเกษตรกรรมจากนี้เราจะไม่ฝากอนาคตไว้กับเกษตรกรแบบตามมีด้วยการติดตามธรรมชาติของพืชแต่ละชนิด ต้นไม้แต่ละต้น จะมีข้อมุลจำเพราะของตัวเองความยืดหยุ่นในยุคอุตสาหกรรม 4.0 ทำให้ลูกค้าเลือกเจาะจงตรงตามความต้องการยิ่งขึ้น จะกระจายไปอยู่ทุกส่วนติดตามคุณภาพและต่อเติมกลไกการผลิต</w:t>
      </w:r>
    </w:p>
    <w:p>
      <w:pPr>
        <w:pStyle w:val="BodyText"/>
      </w:pPr>
      <w:r>
        <w:t xml:space="preserve">(บรรยาย) เทคโนโลยีจะเข้าไป</w:t>
      </w:r>
    </w:p>
    <w:p>
      <w:pPr>
        <w:pStyle w:val="BodyText"/>
      </w:pPr>
      <w:r>
        <w:t xml:space="preserve">(บรรยาย) เทคโนโลยีจะเข้าไปผสมผสานเข้ามาเป็นส่วนหนึ่งของกลไกเฝ้าระวังซึ่งนั่นจะทำให้การจัดการกับเมืองเป็นไปอย่างครบวงจร</w:t>
      </w:r>
      <w:r>
        <w:t xml:space="preserve"> </w:t>
      </w:r>
      <w:r>
        <w:t xml:space="preserve">สังคมแห่งการเรียนรู้ตลอดชีพ</w:t>
      </w:r>
    </w:p>
    <w:p>
      <w:pPr>
        <w:pStyle w:val="BodyText"/>
      </w:pPr>
      <w:r>
        <w:t xml:space="preserve">(บรรยาย) กาเรียนรู้จะไม่จำกัด เพศ หรือผู้เรียนจะไม่ถูกจำกัดด้วยเพศ วัย สังคมแห่งการเรียนรู้จะเกิดขึ้น มันเป็นวัฒนธรรมใหม่ของทุกคนเรียนรู้ได้ตลอดชีพ บนพื้นฐานวัฒนธรรมชุมชน</w:t>
      </w:r>
    </w:p>
    <w:p>
      <w:pPr>
        <w:pStyle w:val="BodyText"/>
      </w:pPr>
      <w:r>
        <w:t xml:space="preserve">(ดร.สุปิยา) ออกไปเปลี่ยนคุณภาพชีวิตของคนรุ่นใหม่</w:t>
      </w:r>
    </w:p>
    <w:p>
      <w:pPr>
        <w:pStyle w:val="BodyText"/>
      </w:pPr>
      <w:r>
        <w:t xml:space="preserve">(ดร.ชัย) เราไม่ได้ไปเปลี่ยนตัวตนเขานะครับ ให้ไปไกลกว่ารุ่นก่อน เพราะถ้าเขาเดินเท่ากับคนรุ่นก็เท่ากับว่าเขาเดินอยู่ที่เดิม</w:t>
      </w:r>
    </w:p>
    <w:p>
      <w:pPr>
        <w:pStyle w:val="BodyText"/>
      </w:pPr>
      <w:r>
        <w:t xml:space="preserve">(บรรยาย) เป้าหมายคือการทำให้เด็กไทยเก่งขึ้น อยากให้เติบโต ให้พัฒนาสมวัย ต้องพัฒนาตั้งแต่สุขภาวะ ไปถึงโภชณาการ อาหารที่สมบูรณ์คือวัตถุดิบของสมองที่เติบโต จะถูกเชื่อมโยงอย่างเป็นระบบของลักษณะของทางทางด้านรูปแบบชีวิตและรายได้ของประชาชน ตามสภาพแวดล้อมตามสภาพภูมิศาสตร์ท้องถิ่น</w:t>
      </w:r>
    </w:p>
    <w:p>
      <w:pPr>
        <w:pStyle w:val="BodyText"/>
      </w:pPr>
      <w:r>
        <w:t xml:space="preserve">(ดร.วุฒินันท์) นวัตกรรมเซนเซอร์ขั้นสูงที่ทำได้เอง จะถูกนำมาใช้อย่างมีประสิทธิภาพ</w:t>
      </w:r>
      <w:r>
        <w:t xml:space="preserve"> </w:t>
      </w:r>
      <w:r>
        <w:t xml:space="preserve">Ց</w:t>
      </w:r>
    </w:p>
    <w:p>
      <w:pPr>
        <w:pStyle w:val="BodyText"/>
      </w:pPr>
      <w:r>
        <w:t xml:space="preserve">(บรรยาย) ทั้งในด้านเป็นมาตรฐานใหม่ทางวิทยาศาสตร์ ในการตรวจหาประเภทของสสาร เพื่อระบุประเภอของสารประกอบ และการใช้งานติดตามด้านการแพทย์</w:t>
      </w:r>
    </w:p>
    <w:p>
      <w:pPr>
        <w:pStyle w:val="BodyText"/>
      </w:pPr>
      <w:r>
        <w:t xml:space="preserve">(คุณสุรีพร)การสื่อสารระหว่างปัญญาประดิษฐ์ ความเป็นไปได้อย่างอื่นอีกมากมาย จะก้าวไปอีกขั้น การทำงานร่วมกันอย่างสอดประสานมากขึ้น ทำให้ปฏิสัมพันธ์ระหว่างคนกับวิทยาการเป็นไปอย่างลื่นไหล ศักยภาพที่จะเพิ่มขึ้นอีกมากมาย คือเรื่องที่เป็นไปได้ สายตาจับจ้องอยู่กับความก้าวหน้า แต่จะต้องไม่ลืมว่าทั้งองคาพยพ จะต้องก้าวไปพร้อมกัน เพราะยังมีคนไทยจำนวนมาก ที่ยังเข้าไม่ถึงเทคโนโลยีพื้นฐาน เราจึงต้องพัฒนาให้เข้าถึงเทคโนโลยีเหล่านั้นด้วย</w:t>
      </w:r>
    </w:p>
    <w:p>
      <w:pPr>
        <w:pStyle w:val="BodyText"/>
      </w:pPr>
      <w:r>
        <w:t xml:space="preserve">(ดร.ชัย) คำถามแรกตั้งแต่เริ่มทำงานนะครับ ก็คือสังคมไทยจะได้มีโอกาสใช้สิ่งเหล่านี้ได้อย่างไร เพราะฉะนั้นเราะจะต้องผลักเทคโนโลยีนี่ให้ไปสู่ความก้าวหน้า สร้างมันให้เป็นสาธารณูปโภคของประเทศให้ได้ในอนาคตให้ได้ครับ</w:t>
      </w:r>
    </w:p>
    <w:p>
      <w:pPr>
        <w:pStyle w:val="BodyText"/>
      </w:pPr>
      <w:r>
        <w:t xml:space="preserve">(บรรยาย) NECTEC ยังไม่หยุดแสวงหาเส้นทางใหม่ ๆ สำคัญ ด้วยความหวังที่จะขับเคลื่อนไปข้างหน้าอย่างเป็นรูปธรรม จากเพื่อสร้างรากฐานทางเทคโนโลยีอิเล็กทรอนิกส์และคอมพิวเตอร์ และคอมพิวเตอร์ จากปัจจุบันสู่อนาคต NECTEC จะเดินเคียงข้าทุกความตั้งใจเพื่อแสวงหาวันพรุ่งนี้ที่ดีกว่า</w:t>
      </w:r>
    </w:p>
    <w:p>
      <w:pPr>
        <w:pStyle w:val="BodyText"/>
      </w:pPr>
      <w:r>
        <w:t xml:space="preserve">[เสียงดนตรี]</w:t>
      </w:r>
    </w:p>
    <w:p>
      <w:pPr>
        <w:pStyle w:val="BodyText"/>
      </w:pPr>
      <w:r>
        <w:t xml:space="preserve">[เสียงปรบมือ]</w:t>
      </w:r>
    </w:p>
    <w:p>
      <w:pPr>
        <w:pStyle w:val="BodyText"/>
      </w:pPr>
      <w:r>
        <w:t xml:space="preserve">(คุณศิริพร) ในนามของศูนย์เทคโนโลยีอิเล็กทรอนิกส์และคอมพิวเตอร์แห่งชาติ หรือ NECTEC กระทรวงการอุดมศึกษา วิทยาศาสตร์ วิจัยและนวัตกรรม ดิฉันขอต้อนรับและนำทุกท่านเข้าสู่พิธีเปวิชาการและนิทรรศการของ NECTEC ประจำปี 2562 และเพื่อให้พิธีเปิดงานในวันนี้มีความยิ่งใหญ่และสมบูรณ์แบบตามเจตนารมณ์ของผู้จัดงาน ดิฉันรบกวนของเสียงปรบมือดัง ๆ</w:t>
      </w:r>
    </w:p>
    <w:p>
      <w:pPr>
        <w:pStyle w:val="BodyText"/>
      </w:pPr>
      <w:r>
        <w:t xml:space="preserve">[เสียงปรบมือ]</w:t>
      </w:r>
    </w:p>
    <w:p>
      <w:pPr>
        <w:pStyle w:val="BodyText"/>
      </w:pPr>
      <w:r>
        <w:t xml:space="preserve">(ดร.ปรัชญา)</w:t>
      </w:r>
    </w:p>
    <w:p>
      <w:pPr>
        <w:pStyle w:val="BodyText"/>
      </w:pPr>
      <w:r>
        <w:t xml:space="preserve">[ภาษาต่างประเทศ]</w:t>
      </w:r>
    </w:p>
    <w:p>
      <w:pPr>
        <w:pStyle w:val="BodyText"/>
      </w:pPr>
      <w:r>
        <w:t xml:space="preserve">(คุณศิริพร) นอกจากช่วยเป็นกำลังใจให้พิธีบรรยากาศในพิธีเปิดงานวันนี้มีความฮึกเหิม ยิ่งขึ้นอีกด้วย</w:t>
      </w:r>
    </w:p>
    <w:p>
      <w:pPr>
        <w:pStyle w:val="BodyText"/>
      </w:pPr>
      <w:r>
        <w:t xml:space="preserve">(ดร.ปรัชญา)</w:t>
      </w:r>
    </w:p>
    <w:p>
      <w:pPr>
        <w:pStyle w:val="BodyText"/>
      </w:pPr>
      <w:r>
        <w:t xml:space="preserve">[ภาษาต่างประเทศ] สั่งสมองค์ความรู้และมุ่งดำเนินงานตอบโจทย์การเป็นกลไก เพื่อสร้างฐานราก ทางเทคโนโลยีและนวัตกรรมด้านอิเล็กทรอนิกส์และคอมพิวเตอร์มากกว่า 33 ปี การจัดงานประชุมวิชาการและนิทรรศการจึงถือเป็นเวทีสำคัญที่นักวิจัยของ NECTEC ทีได้จริง ซึ่งได้รับการสนับสนุนให้ความร่วมมืออย่างดียิ่งความร่วมมืออย่างดียิ่งจากหลากหลายภาคส่วน รวมไปถึงการแลกเปลี่ยนความรทางวิชาการ และการสร้างเครือข่ายความที่จะได้มาสร้างสรรค์ประโยชน์ ประโยชน์ในการพัฒนาประเทศอย่างยั่งยืนต่อไป</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ผลงานวิจัยที่ทุกท่านเห็น และผลงานวิจัยที่ทุกท่าานและระบบคำบรรยายแทนเสียงแบบทันต่อเวลาจริง โดย ศูนย์วิจัยเทคโนโลยีสิ่งอำนวยความสะดวกและเครื่องมือแพทย์</w:t>
      </w:r>
    </w:p>
    <w:p>
      <w:pPr>
        <w:pStyle w:val="BodyText"/>
      </w:pPr>
      <w:r>
        <w:t xml:space="preserve">(A-MED) บริการที่ให้ส่งสัญญาณภาพและเสียงผ่านอินเทอร์เน็ตไปยังศูนย์การถ่ายทอดการสื่อสารแห่งประเทศไทย โดยจะมีเจ้าหน้าถอดความเสียงพุเจ้าหน้าที่ล่ามภาษามือ แปลเสียงพูดเป็นภาษามือ จากนั้นจจะส่งข้อความและวีดีโอภาษามมือกลับมายังห้องประชุมแห่งนี้แบบทันต่อเวลาจริง โดยจะช่วยให้ผู้พิการหรือผู้สูงอายุที่มีปัญหาทางการได้ยินสามารถเข้าถึงเนื้อหาความรู้ ที่เป็นประโยชน์ในช่วงพิธีเปิดการประชุมวิชาการในครั้งนี้ถือเป็นอีกหนึ่งฐานรากที่สำคัญในการพัฒนาประเทศ คือ การสร้างความเท่าเทียมให้กับคนทุกกลุ่ม</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ช่วงพิธีเปิดงานในวันนี้ มีอีกหนึ่งสิ่งที่พิเศษกับแขกผู้มีเกียรติทุกท่าน อาจจะเรียกได้ว่าเป็นการสร้างประวัติศาสตร์หน้าใหม่ เพราะเป็นการเปิดตัวครั้งแรกบนเวที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ในนามผู้อำนวยการจัดงานประชุมวิชาการและนิทรรศการของ NECTEC ประจำปี 2562 ดิฉันขอเรียนเชิญ ดร.ชัย วุฒิวิวัฒน์ชัย ผู้อำนวยการ ศูนย์เทคโนโลยีอิเล็กทรอนิกส์และคอมพิวเตอร์แห่งชาติ กล่าวต้อนรับแขกผู้มีเกียรติทุกท่าน และกล่าววัตถุประสงค์ในการจัดประชุมวิชาการในปีนี้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ชัย) เรียนรองศาสตราจารย์ นายแพทย์สรนิต ศิลธรรม ปลัดกระทรวงการอุดมศึกษา วิทยาศาสตร์ วิจัยและนวัตกรรมและนวัตกรรม คณะการบริหารผู้บริหาร สวทช. หน่วยงาน สื่อมวลชน และแขกผู้มีเในนามศูนย์เทคโนโลยีอิเล็กทรอนิกส์และคอมพิวเตอร์แห่งชาติ ผมขอผมขอขอบคุณรองศาสตราจารย์ นายแพทย์สรนิต ศิลธรรม ปลัดกระทรวงการอุดมศึกษา วิทยาศาสตร์ วิจัยและนวัตกรรม ประชุมวิชาการและนิทรรศการของศูนย์เทคโนโลยีอิเล็กทรอนิกส์และคอมพิวเตอร์แห่งชาติประจำปี 2562 หรือ NECTEC-ACE 2019 ใในวันนี้ การพัฒนาประเทศให้ก้าวหน้าเพื่อมุ่งสู่เป้าหมายการเจริญเติบโตและความเท่าเทียมกันทางด้านเศรษฐกิจและสังคมอย่างยั่งยืนนั้น มีปัจจัยสำคัญในการสร้างฐานรากของประเทศให้เข้มแข็ง แห่งชาติหรือ NECTEC เพื่อสร้างฐานรากทางเทคโนโยและพัฒนาเพื่อสร้างฐานรากเทคโนโลยีและคอมพิวเตอร์ให้แก่ประเทศ โดยตลอดระยะเวลา 33 ปี NECTEC ได้พัฒนาผลงานวิจัย เอกชน นำไปต่อยอดในการใช้ประโยชน์ทำให้การพัฒนาประเทศเห็นผลอย่างเป็นรูปธรรม NECTEC ได้วางแนวทางการวิจัยไว้อย่าง ตามที่ปรากฎอยู่ในวิสัยทัศน์องค์กร คือ เป็นฐานรากสำคัญทาง</w:t>
      </w:r>
      <w:r>
        <w:t xml:space="preserve"> </w:t>
      </w:r>
      <w:r>
        <w:t xml:space="preserve">“</w:t>
      </w:r>
      <w:r>
        <w:t xml:space="preserve">เทคโนโลยีอิเล็อิเล็กทรอนิกส์และสารสนเทศขั้นสูงของประเทศ</w:t>
      </w:r>
      <w:r>
        <w:t xml:space="preserve">”</w:t>
      </w:r>
      <w:r>
        <w:t xml:space="preserve"> </w:t>
      </w:r>
      <w:r>
        <w:t xml:space="preserve">และการประยุกต์ใช้งานก่อนนำไปสู่ความเป็นเลิศ เพื่อมุ่งสู่เป้าหมายหลักหรือ Target Output Profiles ทั้ง 8 ด้าน ได้แก่ ด้านบูรณาการข้อมูลประชากร ด้านอุตสาหกรรมอัด้านเซนเซอร์คุณภาพสูง ด้านนวัตกรรมการศึกษา ด้านเกษตรแม่นยำ ด้าน AI สัญชาติไทย ด้านไอทีเพื่อสุขภาพ และด้านเมืองอัจฉริยะ นอกจากนี้ได้ร่วมกับพันธมิตร ของการใช้เทคโนโลยี วิจัยและพัฒนาให้เกิดประโยชน์ต่อประชาชนในวงกว้างทั้งนี้ในการพัฒนาผลงานวิจัยร่วมกับพันธมิตร NECTEC จึงจัดให้มีการประชุมและนิทรรศการขึ้นทุกปีเพื่อนำเสนอผลงานความก้าวหน้าในการดำเนินงานร่วมกับหน่วยงานต่าง ๆ รวมทั้งเป็นเวทีในการพบปะ รับฟั เพื่อพัฒนาผลงานวิจัยให้แข็งแกร่งและเป็นที่ประจักษ์ต่อประชาชนคนไทยและชาวต่างชาิตยิ่งขึ้น การประชุมวิชาการและนิทรรศการของ NECTEC ประจำปี 2562 หรือNECTEC Annual Conference and Exhibitions หรือ NECTEC - ACE 2019 ในปีนี้ จัดขึ้นภายใต้แนวคิดฐานรากเทคโนโลยีก้าวไกล พัฒนาไทยก้าวหน้า โดยมีเป้าหมายเป็นพัฒนาที่มีการนำไปใช้ในภาคส่วนต่าง ๆ ตามเป้าหมายหลักทั้ง 8 TOPs ข้างต้น ซึ่งภายในงานจะมีการนำเสนองค์ความรู้ของ NECTEC และผลงานที่ร่วมกับพันธมิตรมานำเสนอในรูปแบบวิชาการ และการจัดนิทรรศการ โดยมีเนื้อหาที่น่าสนใจ ไม่ว่าจะเป็น การสัมมนาวิชาการ ที่มุ่งเน้นการนำเสนองานวิจัยที่มุ่งเน้นองค์ความรู้ และพัฒนามาเป็นผลงานพร้อมให้ทุกภาคส่วนการใช้ประโยชน์ รวมถึงการนไผลงานวิจัย ร่วมกับเครือข่ายพันธมิตร เพื่อตอบโจทย์ด้านต่าง ๆ โดยมีหัวข้อสัมมนาน่าสนใจร่วมทั้งสิ้น 14 หัวข้อ อาทิ เทคโนโลยีปัญญาประดิษฐ์ การขับเคลื่อนไทยแลนด์ 4.0 AI Technology for Driving Thailand into 4.0 และหัวข้อเรื่องเทคโนโลยีรู้จำใบหน้าพร้อมใช้จริงหรือFace recognition: Is Thailand ready for it?เพื่อตอบยุทธศาสตร์ประเทศ Strategic Big Data ในหัวข้อเรื่อง TPMAP และโอกาสท้าทายในการยกระดับของการยกระดับ กรณีตัวอย่างจังหวัดสมุทรสงคราม ด้านเกษตรแม่นยำ Precision Farming ในหัวข้อเรื่องแนวทางพัฒนา Platform วินิจฉัยปัญญาประดิษฐ์ ด้านโรงงานอัจฉริยะ งในหัวข้อเรื่อง The Future of Smart Warehouse and Smart Factory ด้านเซนเซอร์ยุทธศาสตร์ Strategic Sensor Process and Device ในหัวข้อเรื่อง เสริมแกร่งให้เทคโนโลยีตรวจวัดสารเคมี โดยใช้เทคโนโบเชิงแสงในประเทศไทย ด้วยความร่วมมือจากภาคการวิจัยและภาคContextMenuธุรกิจ Strengthen Thailand’s opto-chemical sensing technology with NECTEC &amp; Partners ด้านเมืองอัจฉริยะ ประสบการณ์และความสำเร็จการประยุกต์ใช้เทคโนโลยีพัฒนาเมืองและการประชุมเชิงปฏิบัติการ หัวข้อเรื่องพัฒนาแพลตฟอร์มพัฒนาเมืองอัจฉริยะ ด้านนวัตกรรมเพื่อการศึกษา ในหัวข้อเรื่อง Innovative Education Platform กับ KidBright กับวิทยาการคำนวณ KidBright and Computing Science และหัวข้อเรื่องวัฒนธรรมดิจิทัลและการหนุนนำเศรษฐกิจเชิงสร้างสรรค์ Digital Culture for Creative Economy in Tourism Domain นอกจากนั้นยังมีหัวข้อที่น่าสนใจอีกมากมาย เช่น หัวข้อเรื่องวิศวกรรมควอนตัมในประเทศไทย Quantum Engineering ในหัวข้อเรื่อง Superoleophobic technology for medical and underwater applications และหัวข้อเรื่อง MEMS CMOS collaboration ที่กล่าวให้เห็นถึงเทคโนโลยีในอนาคตที่สามารถนำไป การสัมมนาทั้งหมด ผู้เข้าร่วมสัมมนา จะได้รับความรู้และแลกเปลี่ยนความคิดเห็นกับวิทยากรผู้ทรงคุณวุฒิทั้งในและต่างประเทศ และที่มาจากภาครัฐ ภาคธุรกิจ บริษัท Maker ต่าง ๆ อีกด้วย สำหรับการแสดงนิทรรศการในปีนี้กำหนดให้สอดคล้องกับการสัมมนาวิชาการ โดยเน้นนำเสนอผลงานของ NECTEC ที่สามารถตอบสนองความต้องการ งานวิจัยที่สามารถใช้ได้จริง พร้อมถ่ายทอดและแสวงหาพันธมิตรร่วมวิจัย ขยายผลงาน ผลการใช้งานกว่า 50 ผลงาน โดยมีผลงานที่น่าสนใจ อาที ด้านเทคโนประดิษฐ์ AI Service นำเสนอผลงานตัวอย่างการประยกตใช้ AI ในหลาย ๆ ด้านเช่น Thai Celeb Detection โปรแกรมทายรูปอาหารไทย โปรแกรม คุยกับหมอศิริราช ระบบ JibJib for smart home เป็นต้น เพื่อตอบยุทธศาสตร์ประเทศ Strategic Sensor Process and Device นำเสนอผลงาน Open Data Service Platform หรือ Open-D การพัฒนาคนแบบชี้เป้า TPMAP ด้านเกษ๖ตรแม่นยำ Precision Farming นำเสนอผลงาน Application ตรวจโรคข้าว และอุปกรณ์วิเคราะห์ลักษณะกายภาพของรากRoot Phenotyping ด้านโรงงานอัจฉริยะ Smart Fระบบระบุตำแหน่งภายในอาคารอยู่ไหน และระบบระยะไกล ด้านเซนเซอร์ยุทธศาสตร์ Strategic Sensor Process and Device นำเสนอผลงานชิพขยายผลงาน NECTEC SERS Chips series ด้านเมืองอัจฉริยะ Smart City ด้านเมืองอัจฉริยะ Smart City Traffy series</w:t>
      </w:r>
    </w:p>
    <w:p>
      <w:pPr>
        <w:pStyle w:val="BodyText"/>
      </w:pPr>
      <w:r>
        <w:t xml:space="preserve">(Waste/Fondue/Transit) และระบบรักษ์น้ำ นวัตกรรมเพื่อการศึกษา Innovative Education Platform นำเสนอผลงานนวัตกรรมทางการศึกษาต่าง ๆ ไม่ว่าจะเป็นการต่อยอดผลงาน KidBright ครูจากผลงานโครงการ Krukid Education และระบบMuseum Pool ด้านสุขภาวะดิจิทัล Digital Wellness นำเสนอผลงานด้าน Digital Wellnesและระบบคัดกรองการได้ยินในเด็ก ซึ่งผลงานต่าง ๆ ที่นำเสนอนั้นล้วนเป็นผลงานที่พัฒนาวิจัยโดยทีมงานของ NECซึ่งตอบโจทย์ทั้งใน นำเทคโนโลยีไปต่อยอดธุรกิจ ภาครัฐเพื่อนไปเป็นเครื่องมือกำหนดนโยบายและยุทธศาสตร์ต่าง ๆ ตลอดจนประชาชนผู้บริโภคปลายทางได้อย่างดี โดยการจัดงานในครั้งนี้ คณะกรรมการอำนวยการจัดงาน และคณะทำงานทุกท่าน ใคร่ขอขอบคุณทุกหน่วยงาน ทุกองค์กรและทุกภาคส่วนที่ร่วมเป็นพันธมิตรในการดำเนินงานวิจัยพัฒนาจนนำไปสู่การใช้งานได้จริง ตลอดจนร่วมจัดงาน ร่วมเป็นวิทยากร และร่วมเสวนาในการประชุมวิชาการในวันนี้</w:t>
      </w:r>
    </w:p>
    <w:p>
      <w:pPr>
        <w:pStyle w:val="BodyText"/>
      </w:pPr>
      <w:r>
        <w:t xml:space="preserve">(คุณศิริพร) ขอขอบคุณ ดร. ชัย วุผู้อำนวยการศูนย์เทคโนโลยีอิเล็กทรอนิกส์และคอมพิวเตอร์แห่งชาติ</w:t>
      </w:r>
    </w:p>
    <w:p>
      <w:pPr>
        <w:pStyle w:val="BodyText"/>
      </w:pPr>
      <w:r>
        <w:t xml:space="preserve">(คุณศิริพร) และบัดนี้ ได้เวลาอันสมควรแล้ว ดิฉันขอกราบเรียนเชิญ นายแพทย์สรนิต ศิลธรรม ได้ให้เกียรติเป็นประธาน ขึ้นกล่าวเปิดงานประชุมวิชาการและนิทรรศการของ NECTEC ประจำปี 2562 อย่างเป็นทางการ ขอเรียนเชิญค่ะ</w:t>
      </w:r>
    </w:p>
    <w:p>
      <w:pPr>
        <w:pStyle w:val="BodyText"/>
      </w:pPr>
      <w:r>
        <w:t xml:space="preserve">[เสียงดนตรี]</w:t>
      </w:r>
    </w:p>
    <w:p>
      <w:pPr>
        <w:pStyle w:val="BodyText"/>
      </w:pPr>
      <w:r>
        <w:t xml:space="preserve">(นายแพทย์สรนิต) ผู้อำนวยการสำนักงานพัฒนาวิทยาศาสตร์และเทคโนโลยีแห่งชาติ ผู้อำนวยการศูนย์เทคโนโลยีอิเล็กทรอนิกส์และคอมพิวเตอร์แห่งชาติ ผู้บริหารหน่วยงาน สื่อมวลชน และแขกผู้มีเกียรติทุกท่าน ผมรู้สึกเป็นเกียรติอย่างยิ่งที่ได้มาเป็นประธานในการเปิดงาน ศูนย์เทคโนโลยีอิเล็กทรอนิกส์และคอมพิวเตอร์แห่งชาติ หรือ NECTEC สำนักงานพัฒนาวิทยาศาสตร์และเทคโนโลยีแห่งชาติ สวทช. ประจำปี 2562 ซึ่งเป็นหน่วยงานภายใต้กระทรวงการอุดมศึกษา วิทยาศาสตร์ วิจัยและนวัตกรรม ในวันนี้ ตามที่ผู้อำนวยการศูนย์เทคโนโลยีอิเล็กทรอนิกส์และคอมพิวเตอร์แห่งชาติก่อนหน้านี้ ว่าการประชุมวิชาการของศูนย์เทคโนโลยีอิเล็กทรอนิกส์และคอมพิวเตอร์แห่งชาติ ประจำปี 2562 หรือ NECTEC-ACE 2019 ในวันนี้ จัดขึ้นแนวคิดฐานรากเทคโนโลยีก้าวไกล พัฒนาไทยก้าวหน้า โดยมีเป้าหมายเป็นเวทีพัฒนาที่มีการนำไปใช้ในภาคส่วนต่าง ๆ ภายใต้การดำเนินงาน 8 Target Output Profiles หรือเรียกว่า TOP ซึ่งเป้าหมายทั้ง 8 ด้านมีความสอดคล้องกับยุทธศาสตร์ชาติ 20 ปี ปี 2561-2580</w:t>
      </w:r>
    </w:p>
    <w:p>
      <w:pPr>
        <w:pStyle w:val="BodyText"/>
      </w:pPr>
      <w:r>
        <w:t xml:space="preserve">() เช่น การวิเคราะห์ข้อมูลเชิงยุทธศาสตร์ของประเทศที่เชื่อมโยงฐานข้อมูลประชากรของประเทศ ฐานข้อมูลอุตสาหกรรมอัจฉริยะ เซนเซอร์คุณภาพสูง นวัตกรรมการศึกษา เกษตรแม่นยAI สัญชาติไทย , IT เพื่อสุขภาพ และเมืองอัจฉริยะ รวมทั้งเป็นการแลกเปลี่ยนความรู้ประสบการณ์และความคิดเห็นของนักวิจัยที่มีชื่อเสียงระดับชาติ และนานาชาติ และผู้ทรงคุณวุฒิจากภาคเอกชน และเพื่อเป็นการส่งเสริมวิจัยและพัฒนาไปสู่การใช้ประโยชน์ในการพัฒนา และยกระดับเศรษฐกิจของประเทศ ด้วยภารกิจของ NECTEC พัฒนาทางเทคโนโลยีขั้นสูง ในการสร้างฐานรากเทคโนโลยีให้ประเทศรวมถึงเตรียมความพร้อมเทคโนโลยีในอนาคต โดยที่มีพันธมิตรผลักดันให้เกิดระบบนิเวนศ์ ที่วิจัยและพัฒนาขึ้นให้เกิดประโยชน์ต่อคนหมู่มาก ที่ให้ทุกภาคส่วนสามารถเข้าถึงได้ใช้ประโยชน์ได้เสมือนเป็นสาธารณูปโภคที่ส่งให้ทุกคในบ้าน ในการมุ่งเน้นวิจัยพัฒนาและคอมพิวเตอร์เพื่อการสนับสนุนการเติบโตของประเทศซึ่งมีการทำงานแบบบูรณาการร่วมกันกับหน่วยงานที่เกี่ยวข้อง ซึ่งเป็นมิติที่ก่อให้เเข้มแข็งขึ้น ผมรู้สึกถึงการมีส่วนร่วมในเรื่องราวของแนวคิด การยกระดับในการขับเคลื่อนประเทศต่อไปในอนาคตผลงานที่ที่ NECTEC นำเสนอนั้นล้วนเป็นผลงานที่ใช้ได้จริง และตอบโจทย์ทั้งในมิติของผู้ประกอบการที่ต้องการนำเทคโนโลยตลอดจนผู้บริโภคปลายทางได้อย่างดี โดยเฉพาะอย่างยิ่งภายในงานปีนี้ผลงานนำเสนอผลงานของ NECTEC ที่ตอบสนองความต้องการภาคส่วนต่าง ๆ ด้วยงานวิจัยพร้องถ่ายทอด ร่วมวิจัย ขยายผลการใช้งาน โดยมีงานวิจัยมากกว่า กว่า 50 ผลงานภายใต้ Target Output Profiles อาทิ ด้านระบบวิเคราะห์ข้อมูลขนาดใหญ่ ด้านเกษตรแม่นยำ</w:t>
      </w:r>
    </w:p>
    <w:p>
      <w:pPr>
        <w:pStyle w:val="BodyText"/>
      </w:pPr>
      <w:r>
        <w:t xml:space="preserve">(Precision Farming) ด้านโรงงานอัจฉริยะ</w:t>
      </w:r>
    </w:p>
    <w:p>
      <w:pPr>
        <w:pStyle w:val="BodyText"/>
      </w:pPr>
      <w:r>
        <w:t xml:space="preserve">(Smart Factory) ด้านเซนเซอร์ยุทธศาสตร์</w:t>
      </w:r>
    </w:p>
    <w:p>
      <w:pPr>
        <w:pStyle w:val="BodyText"/>
      </w:pPr>
      <w:r>
        <w:t xml:space="preserve">(Strategic Sensor Process and Device) ด้านบริการเทคโนโลยีปัญญาประดิษฐ์</w:t>
      </w:r>
    </w:p>
    <w:p>
      <w:pPr>
        <w:pStyle w:val="BodyText"/>
      </w:pPr>
      <w:r>
        <w:t xml:space="preserve">(AI Service) ด้านเมืองอัจฉริยะ</w:t>
      </w:r>
    </w:p>
    <w:p>
      <w:pPr>
        <w:pStyle w:val="BodyText"/>
      </w:pPr>
      <w:r>
        <w:t xml:space="preserve">(Smart City) ด้านนวัตกรรมเพื่อการศึกษา</w:t>
      </w:r>
    </w:p>
    <w:p>
      <w:pPr>
        <w:pStyle w:val="BodyText"/>
      </w:pPr>
      <w:r>
        <w:t xml:space="preserve">(Intelligent Innovation for Education) ด้านสุขภาวะดิจิทัล</w:t>
      </w:r>
    </w:p>
    <w:p>
      <w:pPr>
        <w:pStyle w:val="BodyText"/>
      </w:pPr>
      <w:r>
        <w:t xml:space="preserve">(Digital Wellness) ผมในฐานะผู้แทนของกระทรวงการอุดมศึกษาขอเรียนว่าการปฏิรูปการอุดมศึกษา วิทยาศาสตร์ วิจัยและนวัตกรรม มีเจตนาเพื่อให้มีการบูรณาการ การทำงานในด้านวิจัยและการสร้างบุคลากรร่วมกันต่อเศรษฐกิจสังคมและชุมชน และเพื่อจัดสรรคงบประมาณมีประสิทธิภาพต่อการ และทำการวิจัยได้อย่างต่อเนื่อง ประเด็นท้าทายการวิจัยที่กระทรวงการอุดมศึกษาคือ เพิ่มความสามารถในการแข่งขันแก่ประเทศ ต่อประเทศ ประชาชน และสังคม การทำงานอย่างมีเอกภาพวิจัยและนวัตกรรมการเชื่อมโยงระหว่างบุคลากรภาคการอุดมศึกษา การวิจัยและนวัตกรรม และการบูรณาการการใช้ประโยชน์วิจัย และนวัตกรรมร่วมกัน ผมรู้สึกยินดีและชื่นชมที่ตลอดเวลาที่ผ่านมา NECTEC สามารถดำเนินงานตอบโจทย์และความท้าทายได้อย่างต่อเนื่อง สามารถสร้างผลงานที่ใช้ได้จริง มีนโยยุทธศาสตร์ชาติ สามารถสร้างประโยชน์ให้กับประเทศทั้งด้านเศรษฐกิจสังคมเพื่อทำให้ประเทศเข้มแข็งอย่างมั่นคงและยั่งยืน สุดท้ายนี้ผมขอขอบคุณคณะกรรมการบริหาร พนักงานผู้ปฏิบัติงาน ตลอดจนหน่วยงานพันธมิตร ที่ได้ทุ่มเทแรงกาย แรงใจในการมุ่งมั่นทำงานเพื่อประโยชน์ต่อประเทศ ผมยินดีที่จะสนับสนุนการดำเนินงานอย่างเต็มกำลัง การดำเนินงานของ NECTEC เพื่อตอบสนองนโยบายของรัฐบาลไปสู่ภาคประชาชนต่อไป บัดนี้ได้เวลาอันสมควรแล้วผมขอเปิดงานการประชุมวิชาการและนิทรรศการของศูนย์เทคโนโลยีอิเล็กทรอนิกส์และคอมพิวเตอร์แห่งชาติ ประจำปี 2562 และอวยพรให้การดำเนินการเป็นไปด้วยความเรียบร้อย บรรลุวัตถุประสงค์และเป้าหมายที่ตั้งไว้ทุกประการ ขอบคุณครับ</w:t>
      </w:r>
    </w:p>
    <w:p>
      <w:pPr>
        <w:pStyle w:val="BodyText"/>
      </w:pPr>
      <w:r>
        <w:t xml:space="preserve">[เสียงปรบมือ]</w:t>
      </w:r>
    </w:p>
    <w:p>
      <w:pPr>
        <w:pStyle w:val="BodyText"/>
      </w:pPr>
      <w:r>
        <w:t xml:space="preserve">(คุณศิริพร) กราบขอบพระคุณนายแพทย์สรนิต ศิลธรรม เพื่อให้เกียรติถ่ายภาพที่ระลึกพิธีเปิดงานประชุมในปีนี้ ขอเรียนเชิญ ดร.ชัย วุฒิวิวัฒน์ชัย ผู้อำนวยการศูนเทคโนและคอมพิวเตอร์์์แห่งชาติ อิเล็กทรอนิกส์และคอมพิวเตอร์แห่งชาิต ดร.กัลยา อุดมวิทิต ดร.พนิดา พงษ์ไพบูลย์ ดร.กัลยา อุดมวิทิต คณะกรรมการบริหาร NECTEC ได้แก่ นายทวีศักดิ์ กออนันตกูล นายศักดิ์ เสกขุนทดนายมนู อรดีดลเชษฐ์ นายสมพงษ์ ปรีเปรม นายสมหมาย ลักขณานุรักษ์ นายวัลลภ สุระกำพลธร นายสุรพล โอภาสเสถียร นพ.สุวิทย์ วิบุลผลประเสริฐนายวุฒิพงศ์ สุพนธนา และคณะผู้บริหาร สวทช. นางลดาวัลย์ กระแสร์ชล นายชัย วุฒิวิวัฒน์ชัย นางสาวกัลยา อุดมวิทิต นางสาวกัลยา อุดมวิทิต นางสาวอลิสา คงทน</w:t>
      </w:r>
    </w:p>
    <w:p>
      <w:pPr>
        <w:pStyle w:val="BodyText"/>
      </w:pPr>
      <w:r>
        <w:t xml:space="preserve">(ดร.ปรัชญา)</w:t>
      </w:r>
    </w:p>
    <w:p>
      <w:pPr>
        <w:pStyle w:val="BodyText"/>
      </w:pPr>
      <w:r>
        <w:t xml:space="preserve">[ภาษาต่างประเทศ] ท่านประธานในพิธี NECTEC และคณะกรรมการบริหารทุกท่านที่ให้เกียรติถ่ายภาพในงานประชุมในปี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อีกสักครู่ค่ะ จะมีเซอร์ไพรและในช่วงต่อจากนี้ไป จะเป็นความพิเศษของพิธีเปิดงานจะเป็นการเปิดตัวครั้งแรกบนเวทีนี้</w:t>
      </w:r>
    </w:p>
    <w:p>
      <w:pPr>
        <w:pStyle w:val="BodyText"/>
      </w:pPr>
      <w:r>
        <w:t xml:space="preserve">[เสียงโทรศัพท์]</w:t>
      </w:r>
    </w:p>
    <w:p>
      <w:pPr>
        <w:pStyle w:val="BodyText"/>
      </w:pPr>
      <w:r>
        <w:t xml:space="preserve">(คุณศิริพร) อุ้ย ขออภัยทุกท่านค่ะ ดิฉันขออนุญาตรับสายสักครู่นะคะ สวัสดีค่ะจิ๊บจิ๊บ</w:t>
      </w:r>
    </w:p>
    <w:p>
      <w:pPr>
        <w:pStyle w:val="BodyText"/>
      </w:pPr>
      <w:r>
        <w:t xml:space="preserve">(จิ๊บจิ๊บ) สวัสดีค่ะ พี่เป็ด พี่อาร์ม</w:t>
      </w:r>
    </w:p>
    <w:p>
      <w:pPr>
        <w:pStyle w:val="BodyText"/>
      </w:pPr>
      <w:r>
        <w:t xml:space="preserve">(คุณศิริพร) จิ๊บจิ๊บคะ ตอนนี้ เป็นพิธีกรอยู่ในงานประชุมวิชาการ นะคะ</w:t>
      </w:r>
    </w:p>
    <w:p>
      <w:pPr>
        <w:pStyle w:val="BodyText"/>
      </w:pPr>
      <w:r>
        <w:t xml:space="preserve">(จิ๊บจิ๊บ) จิ๊บจิ๊บอยากเป็นพิธีกรบ้างค่ะ เป็นต้นแบบอยู่ในแล็บวิจัยมานาน อยากมีโอกาสทำงานจริงบ้าง</w:t>
      </w:r>
    </w:p>
    <w:p>
      <w:pPr>
        <w:pStyle w:val="BodyText"/>
      </w:pPr>
      <w:r>
        <w:t xml:space="preserve">(คุณศิริพร) ก็ได้นะคะ แต่ว่ามีข้อแม้นิดเดียว ถ้าจิ๊บจิ๊บจะเปลี่ยนเสียงให้เป็นธรรมชาติมากกว่านี้ได้ไหมคะ</w:t>
      </w:r>
    </w:p>
    <w:p>
      <w:pPr>
        <w:pStyle w:val="BodyText"/>
      </w:pPr>
      <w:r>
        <w:t xml:space="preserve">(จิ๊บจิ๊บ) ถ้าแบบนี้จิ๊บจิ๊บพอจะรับหน้าที่เป็นพิธีกรได้ไหมคะ</w:t>
      </w:r>
    </w:p>
    <w:p>
      <w:pPr>
        <w:pStyle w:val="BodyText"/>
      </w:pPr>
      <w:r>
        <w:t xml:space="preserve">(คุณศิริพร) ถ้าอย่างนั้นขอพิสูจน์ความสามารถ ลองหาข่าวที่น่าสนใจให้แขกผู้มีเกียรติได้ฟังหน่อยได้ไหมคะ พะยูนเสียชีวิตแล้ว เนื่องจากพลาสติด</w:t>
      </w:r>
    </w:p>
    <w:p>
      <w:pPr>
        <w:pStyle w:val="BodyText"/>
      </w:pPr>
      <w:r>
        <w:t xml:space="preserve">(คุณศิริพร) ดิฉันต้องขออนุญาตจากแขกผู้มีเกียรติทุกท่าน ความฝันที่อยากจะทำงานได้จริง ดิฉันขอส่งต่อหน้าที่พิธีกรดำเนินรายการต่อจากนี้ให้จิ๊บจิ๊บ ขอเสียงปรบมือเป็นกำลังใจให้จิ๊บจิ๊บด้วยค่ะ</w:t>
      </w:r>
    </w:p>
    <w:p>
      <w:pPr>
        <w:pStyle w:val="BodyText"/>
      </w:pPr>
      <w:r>
        <w:t xml:space="preserve">[เสียงปรบมือ]</w:t>
      </w:r>
    </w:p>
    <w:p>
      <w:pPr>
        <w:pStyle w:val="BodyText"/>
      </w:pPr>
      <w:r>
        <w:t xml:space="preserve">(จิ๊บจิ๊บ) ขอขอบพระคุณแขกผู้มีเกียรติทุกท่านอย่างสูงค่ะ ที่ให้โอกาสที่สำคัญนี้ จิ๊บจิ๊บยังมีความสามารถอีกมากมายที่จะสามารถเข้าไปช่วยทุกท่านได้อย่างไรบ้างนั้น ขอเชิญทุกท่านพบกับดร.ชัย วุฒิวิวัฒน์ชัย ขอเรียนเชิญค่ะ</w:t>
      </w:r>
    </w:p>
    <w:p>
      <w:pPr>
        <w:pStyle w:val="BodyText"/>
      </w:pPr>
      <w:r>
        <w:t xml:space="preserve">[เสียงดนตรี]</w:t>
      </w:r>
    </w:p>
    <w:p>
      <w:pPr>
        <w:pStyle w:val="BodyText"/>
      </w:pPr>
      <w:r>
        <w:t xml:space="preserve">(ดร.ชัย) ขอบคุณครับ จิ๊บจิ๊บ ทุกท่านครับ นี้คือ</w:t>
      </w:r>
      <w:r>
        <w:t xml:space="preserve"> </w:t>
      </w:r>
      <w:r>
        <w:t xml:space="preserve">“</w:t>
      </w:r>
      <w:r>
        <w:t xml:space="preserve">จิ๊บจิ๊บ</w:t>
      </w:r>
      <w:r>
        <w:t xml:space="preserve">”</w:t>
      </w:r>
      <w:r>
        <w:t xml:space="preserve"> </w:t>
      </w:r>
      <w:r>
        <w:t xml:space="preserve">ผลงานต้นแบบจาก Thai AI Service Platform หรือ AI สัญชาติไทย ซึ่งขอประกาศชื่ออย่างเป็นทางกา AI for Thai เป็น Platform AI สำหรับทุก ๆ คน ที่ NECTEC สวทช. ได้สั่งสมองค์ความรู้ ทรัพยากรทางการวิจัยที่ทรงคุณค่ามากมาเป็นเวลานานกว่า 20 ปีครับ เพื่อให้ทุกท่านเห็นภาพ ก็ขออนุญาตให้รับชมสไลด์</w:t>
      </w:r>
    </w:p>
    <w:p>
      <w:pPr>
        <w:pStyle w:val="BodyText"/>
      </w:pPr>
      <w:r>
        <w:t xml:space="preserve">(บรรยาย) เรากำลังก้าวเข้าสู่ยุคเทคโนโลยีปัญญาประดิษฐ์ เมื่อทุกสิ่งถูกสร้างขึ้น เพื่อให้ง่ายต่อการใช้งานต่าง ๆ เช่กับการประมวลผลภาษาไทย เช่น ตัดคำ วิเคราะห์ไวยากรณ์ วิเคราะห์คำอ่าน วิเคราะห์ความคิดเห็น วิเคราะห์ภาพและวิดีโอ เช่น ภาพข้อความ ภาพวัตถุ ภาพใบหน้า เข้าใจและสร้างเสียงพูดภาษาไทย ตลอจนสร้าง ChatBot หากคุณคือนักพัฒนา ผู้ประกอบการบริษัท SMEs ที่มีจินตนาการสร้างสรรค์ อยากพัฒนาได้อย่างรวดเร็ว โดยไม่มีค่าใช้จ่าย ให้ AI for Thai เป็นผู้ช่วยของคุณด้วยบริการที่พร้อมใช้ ทั้งในภาคธุรกิจการให้บริการ Cheat bot เพื่อโต้ตอบคำถามให้บริการลูกค้าแทนพนักงาน</w:t>
      </w:r>
    </w:p>
    <w:p>
      <w:pPr>
        <w:pStyle w:val="BodyText"/>
      </w:pPr>
      <w:r>
        <w:t xml:space="preserve">(จิ๊บจิ๊บ) สวัสดีค่ะ จิ๊บจิ๊บ พร้อมให้บริการแล้วค่ะ</w:t>
      </w:r>
    </w:p>
    <w:p>
      <w:pPr>
        <w:pStyle w:val="BodyText"/>
      </w:pPr>
      <w:r>
        <w:t xml:space="preserve">(บรรยาย) Logistics วิเคราะห์ใบหน้าพนักงานขับรถเพื่อลดอัตราความเสี่ยงของการเกิดุบัติ การแพทย์ ใช้ AI มาวิเคราะห์แนวโน้มความเสี่ยงของระบบของโรคต่าง ๆ และการท่องเที่ยวสามารถใช้ AI แปลว่าภาษาและวิเคราะห์รูปต่าง ๆ จากภาพถ่าย AIYARA Platform Platform AI สัญชาติไทย ด้วยจุดเด่นที่เข้าใจความเป็นไทย พร้อมใช้ง่ายต่อการใช้งาน สนใจติดต่อ www.aiforthai.in.th</w:t>
      </w:r>
    </w:p>
    <w:p>
      <w:pPr>
        <w:pStyle w:val="BodyText"/>
      </w:pPr>
      <w:r>
        <w:t xml:space="preserve">(ดร.ชัย) และนั้นคือ AI for Thai นะครับ ที่จะเปิดเป็นบริการสาธารณะเพื่อพวกเราทุกคนนะครับ ผมอยากจะพูดถึง AI for Thai สั้น ๆ อีกสัก 2 ประเด็น นะครับ ประเด็กแรกก็จะเป็นเรื่องของการเติบโตของAI ในประเทศไทยนะครับ ซึ่งจากการที่เรา Survey มานี่มีผู้เชี่ยวชาญทางด้าน AI นี่ไม่ถึง 200 คนนะครับ ในขณะที่โจทย์ที่จะเกิดขึ้นในประเทศไทย AI อนาคตอันใกล้นี้ และสามารถสร้างมูลค่าได้อีกมากมาย เพราะฉะนั้นประเด็นสำคัญอยู่ที่ว่าเราจะต้องพัฒนาบุคลากรผู้เชี่ยวชาญทางด้าน AI เพิ่มเติมนะครัยบ ซึ่งผมเชื่อแน่ว่า AI for Thai หรือ AI สัญชาติไทยซึ่งเป็นส่วนหนึ่งในการพัฒนาผู้เชี่ยวชาญ AI ในประเทศไทย เป็นไปอย่างก้าวกระโดดนะครับ ขอขอบคุถผู้สนับสนุนเบื้องต้นของเราตอนนี้นะครับ ร่วมกันทำให้เกิด AI for Thai ขึ้นมาได้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เพื่อให้พวกเราเห็นภาพของ AI for Thai หรือ AI สัญชาติไทย อย่างเป็นรูปธรรมเป็นครั้งแรกนะครับ วันนี้มีความพิเศษเป็นอย่างยิ่งครับ ผมขอเชิญทุกท่านพบกับสื่อมวลชน AI คนแรกของเมืองไทยครับ พบกับ คุณสุทธิชัย หยุ่นครับ</w:t>
      </w:r>
    </w:p>
    <w:p>
      <w:pPr>
        <w:pStyle w:val="BodyText"/>
      </w:pPr>
      <w:r>
        <w:t xml:space="preserve">(ดร.ชัย) สวัสดีครับคุณ สุทธิชัย หยุ่น</w:t>
      </w:r>
    </w:p>
    <w:p>
      <w:pPr>
        <w:pStyle w:val="BodyText"/>
      </w:pPr>
      <w:r>
        <w:t xml:space="preserve">(Suthichai AI) สวัสดีครับ ดร.ชัย ทุกท่าน ผม สุทธิชัย หยุ่น ครับไม่ใช่สุทธิชัย หยุ่น เจ้าเก่านะครับ</w:t>
      </w:r>
    </w:p>
    <w:p>
      <w:pPr>
        <w:pStyle w:val="BodyText"/>
      </w:pPr>
      <w:r>
        <w:t xml:space="preserve">(ดร.ชัย) เชิญนั่งก่อนครับคุณสุทธิชัย คุณสุทธิชัย ทราบไหมครับว่าคุณสุทธิชัยกลายเป็นอมตะไปแล้วน่ะครับ</w:t>
      </w:r>
    </w:p>
    <w:p>
      <w:pPr>
        <w:pStyle w:val="BodyText"/>
      </w:pPr>
      <w:r>
        <w:t xml:space="preserve">(Suthichai AI) เป็นความรู้สึกที่สุดยอดเลยล่ะครับ แล้ว ไม่สนใจบ้างหรอครับ</w:t>
      </w:r>
    </w:p>
    <w:p>
      <w:pPr>
        <w:pStyle w:val="BodyText"/>
      </w:pPr>
      <w:r>
        <w:t xml:space="preserve">(ดร.ชัย) น่าสนใจเป็นอย่างยิ่งครับ ในอนาคตอันใกล้เราอาจจะกลายเป็น Avatar มานั่งคุยกันก็ได้นะครับ คุณสุทธิชัยคงพอจะทราบนะครับ ว่าเราอยู่ในประเด็นเรื่อง AI กันอยู่</w:t>
      </w:r>
    </w:p>
    <w:p>
      <w:pPr>
        <w:pStyle w:val="BodyText"/>
      </w:pPr>
      <w:r>
        <w:t xml:space="preserve">(Suthichai AI) แน่นอนครับ เพราะตัวผมเองก็เกิดมาจากงานวิจัยที่ NECTEC มาเหมือนกันนี่ครับ</w:t>
      </w:r>
    </w:p>
    <w:p>
      <w:pPr>
        <w:pStyle w:val="BodyText"/>
      </w:pPr>
      <w:r>
        <w:t xml:space="preserve">(ดร.ชัย) ถ้าอย่างนั้นคุณสุทธิชัยจะบอกได้ไหมครับว่า AI ไปช่วยงานในบทบาทของคุณสุทธิชัยอย่างไรได้บ้าง</w:t>
      </w:r>
    </w:p>
    <w:p>
      <w:pPr>
        <w:pStyle w:val="BodyText"/>
      </w:pPr>
      <w:r>
        <w:t xml:space="preserve">(Suthichai AI) ยินดีเป็นอย่างยิ่งครับ ดร.ชัย ก่อนอื่นผมขอประกาศเป็นนักข่าว AI แรกของประเทศไทยครับ AI ย่อมาจาก Artificial Intelligence มันคือปัญญาประดิษฐ์แห่งยุคดิจิทัลครับ Suthichai AI กำลังจะปฎิวัติโลกของข่าวสารครั้งประวัติศาสตร์ครับ น่าสนใจมากครับ แล้ว AI จะไปปฏิวัติข่าวสารของโลกอย่างไรบ้างครับ</w:t>
      </w:r>
    </w:p>
    <w:p>
      <w:pPr>
        <w:pStyle w:val="BodyText"/>
      </w:pPr>
      <w:r>
        <w:t xml:space="preserve">(Suthichai AI) ผมจะนำเสนอเรื่องราวที่เกิดขึ้นทุกนาทีได้อย่างรวดเร็ว แม่นยำ และน่าตื่นเต้นตลอดเวลา สุทธิชัย หยุ่น AI คือ ตัวตนของผมเสียงจริง ลีลาท่าทางจริง ระวังนะครับ Suthichai AI อาจมีอารมณ์ และจิตวิญญาณของสุทธิชัยตัวจริง วิกฤต คือโอกาสครับ ผมทำข่าวมาเกือบ 50 ปีตลอดชีวิต ไม่เคยมีช่วงไหนของการทำหน้าที่สื่อสารมวลชนที่น่าตื่นตาตื่นใจเท่ากับตอนนี้ครับ ได้ไหมครับ</w:t>
      </w:r>
    </w:p>
    <w:p>
      <w:pPr>
        <w:pStyle w:val="BodyText"/>
      </w:pPr>
      <w:r>
        <w:t xml:space="preserve">(Suthichai AI) ก็เพราะว่ามันไม่ใช่ Mobile Journalism แต่เป็น AI Journalism เท่านั้นครับ วันนี้มันคือ AI Journalism ที่จะทำให้การสื่อสารเกิดขึ้นอย่างมีประสิทธิภาพ แม่นยำ เจาะถึงแก่น และไร้ข้อจำกัด เป็นครั้งแรกในประวัติศาสตร์โลก ก็บ้าข่าวเหมือนกันครับและต่อไปนี้ผมจะบ้าข่าวมากกว่าเดิมอีก เพราะผมจะอยู่ที่ไหน เมื่อไหร่ ก็ทำหน้าที่ของนักข่าวได้ครับ</w:t>
      </w:r>
    </w:p>
    <w:p>
      <w:pPr>
        <w:pStyle w:val="BodyText"/>
      </w:pPr>
      <w:r>
        <w:t xml:space="preserve">(ดร.ชัย) ขนาดนั้นเลยหรอครับ ลองขยายความให้ผู้เข้าร่วมงานได้เห็นภาพมากกว่านี้ได้ไหมครับ</w:t>
      </w:r>
    </w:p>
    <w:p>
      <w:pPr>
        <w:pStyle w:val="BodyText"/>
      </w:pPr>
      <w:r>
        <w:t xml:space="preserve">(Suthichai AI) แบบนี้นะ ดร.ชัย เพราะ สุทธิชัย หยุ่น AI จะวิเคราะห์ข่าวได้ทุกนาที ทุกสถารฒและทุกเหตุการณ์ ไม่ว่าจะเกิดที่ไหน เมื่อไหร่และภายใต้สถานการณ์ใด ผมเตรียมพร้อมที่จะเป็นนักข่าว AI ที่สำคัญคือ ผมจะหล่อแบบนี้ไปตลอด Suthichai AI ไม่ต้องหลับ ไม่ต้องนอน รับใช้ผู้ต้องการเบื้องหลังของข่าวสาร ตรวจสอบข้อเท็จจริง สยบข่าวปลอมและลบล้าง Hate Speech จากสนามข่าวใน Platforms ต่าง ๆ ไม่เพียงแต่เท่านั้นผมจะใช้เทคโนโลยี AI ยกระดับการทำหน้าที่ของสื่อมวลชนอย่างเข้มข้น</w:t>
      </w:r>
    </w:p>
    <w:p>
      <w:pPr>
        <w:pStyle w:val="BodyText"/>
      </w:pPr>
      <w:r>
        <w:t xml:space="preserve">(ดร.ชัย) และมีอะไรพิเศษไปกว่านั้นอีกไหมครับ</w:t>
      </w:r>
    </w:p>
    <w:p>
      <w:pPr>
        <w:pStyle w:val="BodyText"/>
      </w:pPr>
      <w:r>
        <w:t xml:space="preserve">(Suthichai AI) นักข่าว AI อย่างผม จะช่วช่องว่างของการรับรต่อทุกชุมชนทั่วประเทศ ผมจะทำให้เกิดความเท่าเทียมของการเข้าถึงข้อมูล และการวิเคราะห์เจาะลึกประเด็นที่มีผลต่อวิถีความเป็นอยู่ของประชาชนทุกภาคส่วน ผมสามารถรายงานข่าวเป็นภาษาถิ่นภาคเหนือ</w:t>
      </w:r>
      <w:r>
        <w:t xml:space="preserve"> </w:t>
      </w:r>
      <w:r>
        <w:t xml:space="preserve">“</w:t>
      </w:r>
      <w:r>
        <w:t xml:space="preserve">สวัสดีครับ ป้อแม่พี่น้องชาวเหนือ ผมเป็นห่วงเรื่องหมอกควันเกินมาตรฐานนะครับ ถิ่นภาคอีสาน</w:t>
      </w:r>
      <w:r>
        <w:t xml:space="preserve">”</w:t>
      </w:r>
      <w:r>
        <w:t xml:space="preserve">สวัสดีครับพี่น้องชาวอีสาน ปีนี้เป็นจั่งได๋แล ขายข้าวได้ดีบ่" ยิ่งกว่านั้นผมจะใช้เทคโนโลยี AI เชื่อมประเทศไทยกับโลกอย่างคึกคักต่อเนื่องและมีประสิทธิภาพเต็มพิกัด เมื่อ ไทยก็ต้องปรับ สุทธิชัย หยุ่น AI ขออาสาทำหน้าที่เป็นนักรบไฮเทค นำทัพแห่งข่าวสารที่สร้างเสริมสังคมไทยทุกมิติ ทุกจังหวะ และทุกสถานการณ์ครับ</w:t>
      </w:r>
    </w:p>
    <w:p>
      <w:pPr>
        <w:pStyle w:val="BodyText"/>
      </w:pPr>
      <w:r>
        <w:t xml:space="preserve">(Suthichai AI) ทำให้ผมตื่นเต้นมากเลยนะครับ ที่คุณสุทธิชัยสามารถพูดภาษาถิ่นได้คล่องขนาดนี้นะครับ คุณสุทธิชัยคิดว่าอะไรเป็นข้อได้เปรียบของการเป็น AI ครับ</w:t>
      </w:r>
    </w:p>
    <w:p>
      <w:pPr>
        <w:pStyle w:val="BodyText"/>
      </w:pPr>
      <w:r>
        <w:t xml:space="preserve">(Suthichai AI) ผมไม่ได้เป็นมนุษย์ธรรมดานะครับ หายใจครับ นั้นแปลว่า ผมจะอยู่อมตะ ชั่วนิรันดร์ สุทธิชัย หยุ่น AI จะเป็นนักข่าวจากโลกมนุษย์ที่จะรายงานสด Live จากดาวอังคารคนแรกครับ โปรดติดตาม Suthichai AI Live Live Live Live และ Live จากนาทีนี้ถึงชั่วนิรันดร์ครับ</w:t>
      </w:r>
    </w:p>
    <w:p>
      <w:pPr>
        <w:pStyle w:val="BodyText"/>
      </w:pPr>
      <w:r>
        <w:t xml:space="preserve">(ดร.ชัย) ถึงจะเป็น Avatar แต่ก็มีจิตวิญญาณของคุณสุทธชัยอย่างเต็มเปี่ยวนะครด้วยความเป็นพิธีกรมืออาชีพ ผมรบกวนคุณสุทธิชัย พูดปิดให้เราอีกสักหน่อยครับ</w:t>
      </w:r>
    </w:p>
    <w:p>
      <w:pPr>
        <w:pStyle w:val="BodyText"/>
      </w:pPr>
      <w:r>
        <w:t xml:space="preserve">(Suthichai AI) สุดท้ายนี้ผมก็ต้องขอขอบคุณแขกผู้มีเกียรติทุกท่าน ผมต้องขอไปปฏิบัตรภารกิจลับเฉพาะก่อนครับ ขอลาผู้มีเกียรติที่มาร่วมงานในวันนี้ ครับ สวัสดีครับทุกท่าน</w:t>
      </w:r>
    </w:p>
    <w:p>
      <w:pPr>
        <w:pStyle w:val="BodyText"/>
      </w:pPr>
      <w:r>
        <w:t xml:space="preserve">(ดร.ชัย) ครับนั้นก็คือ สุทธิชัย AI นะครับ ก็ขอขอบคุณคุณสุทธิชัย หยุ่นมากนะครับ เนื้อหาสาระของ AI for Thai หรือ AI Platform สัญชาติไทยนี่ ได้ที่นิทรรศการ และยังมีหัวข้องานสัมมนาที่มีเนื้อหาเข้มข้นไม่น้อยไปกว่ากันนะครับขอเชิญทุกท่านสัมผัสกับประสบการณ์ไปพร้อมกับพวกเรา NECTEC สวทช. ครับ</w:t>
      </w:r>
    </w:p>
    <w:p>
      <w:pPr>
        <w:pStyle w:val="BodyText"/>
      </w:pPr>
      <w:r>
        <w:t xml:space="preserve">[เสียงปรบมือ]</w:t>
      </w:r>
    </w:p>
    <w:p>
      <w:pPr>
        <w:pStyle w:val="BodyText"/>
      </w:pPr>
      <w:r>
        <w:t xml:space="preserve">(คุณศิริพร) ค่ะขอขอบคุณ สวทช. และ AI สุทธิชัย หยุ่น สื่อมวลชน AI อาวุโสคนแรก มาร่วม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ประจำปี 2562 ได้เสร็จสิ้นเป็นทที่เรียบร้อยแล้วนะคะ ช่วงต่อไปจะเข้าสู่การสัมมนาต่าง ๆ โดยมีหัวข้อที่น่าสนใจทั้งสิ้น 14 ซึ่งจะเป็นการนำเสนอพัฒนาของ NECTEC ร่วมกับผู้ทรงคุณวุฒิจากหน่วยงานทั้งภาครัฐและภาคเอกชน ที่จะมาแลกเปลี่ยนมุมมองร่วมกันค่ะ</w:t>
      </w:r>
    </w:p>
    <w:p>
      <w:pPr>
        <w:pStyle w:val="BodyText"/>
      </w:pPr>
      <w:r>
        <w:t xml:space="preserve">(ดร.ปรัชญา)</w:t>
      </w:r>
    </w:p>
    <w:p>
      <w:pPr>
        <w:pStyle w:val="BodyText"/>
      </w:pPr>
      <w:r>
        <w:t xml:space="preserve">[ภาษาต่างประเทศ] คือ ห้อง Ballroom A - C และห้องลาดพร้าว 1-3 โดยการสัมมนาในช่วงเช้า ซึ่งจะเริ่มในเวลา 10.30 น.</w:t>
      </w:r>
    </w:p>
    <w:p>
      <w:pPr>
        <w:pStyle w:val="BodyText"/>
      </w:pPr>
      <w:r>
        <w:t xml:space="preserve">(ดร.ปรัชญา)</w:t>
      </w:r>
    </w:p>
    <w:p>
      <w:pPr>
        <w:pStyle w:val="BodyText"/>
      </w:pPr>
      <w:r>
        <w:t xml:space="preserve">[ภาษาต่างประเทศ]</w:t>
      </w:r>
    </w:p>
    <w:p>
      <w:pPr>
        <w:pStyle w:val="BodyText"/>
      </w:pPr>
      <w:r>
        <w:t xml:space="preserve">(คุณศิริพร) สำหรับหัวข้อในช่วงบ่ายสามารถติดตามรายละเอียดได้ที่หน้าเคาท์เตอร์ หรือที่เว็บไซต์ www.nectec.or.th/ace2019 โดยทางคณะผู้จัดงานขอสงวนสิทธิ์ที่นั่งให้กับผู้ที่ลงทะเบียนและจะเปิดรับลงทะเบียนหน้างานใหอื่น ๆ เข้าร่วมฟังในภายหลัง ในช่วงเวลา เวลา 10.45 น. และช่วงบ่ายเวลา 13.15 น.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รียนเชิญผู้มีเกีรแสดงผลงานวิจัยพัฒนาของ NECTEC ณ บริเวณโถงนิทรรศการ โดยทีผลงานที่นำเสนอนั้น ล้วนเป็นผลงานที่สามารถใข้ได้และสามารถตอบโจทย์ในมิติของผู้ประกอบการต้องการนำเทคโนโลยีไปต่อยอดธุรกิจ ผู้บริโภคปลายทางได้อย่างดี</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ยังมีผลงานโครงการพัฒนาเยาวชนซึ่งเป็นอีกบทบาทหนึ่งที่ NECTEC ร่วมกับหน่วยงานพันธมิตรได้พัฒนาต่อยอดจากโครงงานไปสู่ผลงานวิจัยใกล้ตลาด ท่านสามารถไปเยี่ยมชมและให้คำปรึกษาแก่น้อง ๆ ได้ในโซนนิทรรศการ</w:t>
      </w:r>
      <w:r>
        <w:t xml:space="preserve"> </w:t>
      </w:r>
      <w:r>
        <w:t xml:space="preserve">“</w:t>
      </w:r>
      <w:r>
        <w:t xml:space="preserve">เป็นฐานรากสำคัญ ด้านเทคโนโลยีอิเล็กทรอนิกส์และสารสนเทศขั้นสูงของประเทศ</w:t>
      </w:r>
      <w:r>
        <w:t xml:space="preserve">”</w:t>
      </w:r>
    </w:p>
    <w:p>
      <w:pPr>
        <w:pStyle w:val="BodyText"/>
      </w:pPr>
      <w:r>
        <w:t xml:space="preserve">(ดร.ปรัชญา)</w:t>
      </w:r>
    </w:p>
    <w:p>
      <w:pPr>
        <w:pStyle w:val="BodyText"/>
      </w:pPr>
      <w:r>
        <w:t xml:space="preserve">[ภาษาต่างประเทศ] แ</w:t>
      </w:r>
    </w:p>
    <w:p>
      <w:pPr>
        <w:pStyle w:val="BodyText"/>
      </w:pPr>
      <w:r>
        <w:t xml:space="preserve">(คุณศิริพร) นอกจากนี้ NECTEC ยังมุ่งเน้นการเป็นองค์กรสีเขียวต่อการเป็นมิตรต่อสิ่งแวดล้อมและทรัพยากรอย่างมีประสิทธิภาพ โดยปีนี้ทุกท่านสามารถดาวน์โหลดหนังสือเชิญ และสูจิบัตรการดำเนินงานด้านการเป็นองค์กรสีเขียว ได้รับรางวัลจากหน่วยงานจากในประเทศและนานาชาติ รายละเอียดจะเป็นอย่างไรนั้น สามารถเยี่ยมชมได้ที่ NECTEC Green Organization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ท่านที่สนใจคำประกอบการบรรยายและเทปบันทึกภาพหรือรายละเอียดต่าง ๆ สามารถติดตามได้ภายหลังการจัดงานประมาณ 2 สัปดาห์ได้ที่เว็บไซต์ www.nectec.or.th/ace2019 หรือ Social Media ไม่ว่าจะเป็น Facebook NECTEC Line Twitter และอย่าลืม Subscribe NECTEC</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ชิญทุกท่านรับประทานอาหารว่างได้บริเวณหน้าห้องบอลรูม และดิฉันศิริพร ปานสวัสดิ์ แขอขอบคุณแขกผู้มีเกียรติทุกท่านสวัสดี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เสียงปรบมื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พิธีเปิดงานประชุมวิชาการ และนิทรรศการศูนย์เทคโนโลยีอิเล็กทรอนิกส์และคอมพิวเตอร์แห่งชาติ ประจำปี 2562 ห้องที่ 3</dc:title>
  <dc:creator/>
  <cp:keywords/>
  <dcterms:created xsi:type="dcterms:W3CDTF">2021-03-23T08:36:58Z</dcterms:created>
  <dcterms:modified xsi:type="dcterms:W3CDTF">2021-03-23T08: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กันยายน 2562 เวลา 14.53 น.</vt:lpwstr>
  </property>
  <property fmtid="{D5CDD505-2E9C-101B-9397-08002B2CF9AE}" pid="3" name="subtitle">
    <vt:lpwstr/>
  </property>
</Properties>
</file>